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2A556" w14:textId="45B3495F" w:rsidR="0032450F" w:rsidRDefault="00604343" w:rsidP="00604343">
      <w:r>
        <w:t>Creating local git repo</w:t>
      </w:r>
    </w:p>
    <w:p w14:paraId="5DB85B6E" w14:textId="0A12A35F" w:rsidR="00604343" w:rsidRDefault="00604343" w:rsidP="00604343">
      <w:r w:rsidRPr="00604343">
        <w:drawing>
          <wp:inline distT="0" distB="0" distL="0" distR="0" wp14:anchorId="3C5C929F" wp14:editId="08122F88">
            <wp:extent cx="5147732" cy="374444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69794" cy="37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81434" w14:textId="0B347DF8" w:rsidR="00604343" w:rsidRDefault="00604343" w:rsidP="00604343">
      <w:r>
        <w:t>Added a index.html file and then added and committed the file</w:t>
      </w:r>
    </w:p>
    <w:p w14:paraId="6FEC1409" w14:textId="77777777" w:rsidR="00604343" w:rsidRDefault="00604343" w:rsidP="00604343">
      <w:r w:rsidRPr="00604343">
        <w:drawing>
          <wp:inline distT="0" distB="0" distL="0" distR="0" wp14:anchorId="1B9DCC72" wp14:editId="40B20F32">
            <wp:extent cx="5151967" cy="21368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2476" cy="216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2C1B6" w14:textId="45138641" w:rsidR="00604343" w:rsidRDefault="00604343" w:rsidP="00604343">
      <w:r w:rsidRPr="00604343">
        <w:drawing>
          <wp:inline distT="0" distB="0" distL="0" distR="0" wp14:anchorId="3F8A4CCE" wp14:editId="37B157E6">
            <wp:extent cx="4892464" cy="3048264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2502B" w14:textId="7F157987" w:rsidR="00604343" w:rsidRDefault="00604343" w:rsidP="00604343">
      <w:r>
        <w:lastRenderedPageBreak/>
        <w:t>Create a developer branch which works on the styling of the homepage</w:t>
      </w:r>
    </w:p>
    <w:p w14:paraId="75E4376F" w14:textId="101F4710" w:rsidR="00604343" w:rsidRDefault="00604343" w:rsidP="00604343">
      <w:r w:rsidRPr="00604343">
        <w:drawing>
          <wp:inline distT="0" distB="0" distL="0" distR="0" wp14:anchorId="6ACA119C" wp14:editId="651274FF">
            <wp:extent cx="2491956" cy="495343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91956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5DDEC" w14:textId="2930CF68" w:rsidR="00604343" w:rsidRDefault="00604343" w:rsidP="00604343">
      <w:r w:rsidRPr="00604343">
        <w:drawing>
          <wp:inline distT="0" distB="0" distL="0" distR="0" wp14:anchorId="72D0AF17" wp14:editId="4ADA064F">
            <wp:extent cx="2415749" cy="883997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5749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7FEE" w14:textId="2B84C70F" w:rsidR="00604343" w:rsidRDefault="00604343" w:rsidP="00604343">
      <w:r w:rsidRPr="00604343">
        <w:drawing>
          <wp:inline distT="0" distB="0" distL="0" distR="0" wp14:anchorId="738FE546" wp14:editId="725B960E">
            <wp:extent cx="2651990" cy="35131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35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5155" w14:textId="514D1126" w:rsidR="006D292F" w:rsidRDefault="006D292F" w:rsidP="00604343">
      <w:r>
        <w:t>Creating a folder in git hub and connecting it to the local repo we have created</w:t>
      </w:r>
    </w:p>
    <w:p w14:paraId="1497AD1C" w14:textId="33B9B46F" w:rsidR="006D292F" w:rsidRDefault="006D292F" w:rsidP="00604343">
      <w:r w:rsidRPr="006D292F">
        <w:drawing>
          <wp:inline distT="0" distB="0" distL="0" distR="0" wp14:anchorId="1630B235" wp14:editId="4C22F18C">
            <wp:extent cx="5731510" cy="376110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D598" w14:textId="1F7F9695" w:rsidR="006D292F" w:rsidRDefault="006D292F" w:rsidP="00604343">
      <w:r w:rsidRPr="006D292F">
        <w:lastRenderedPageBreak/>
        <w:drawing>
          <wp:inline distT="0" distB="0" distL="0" distR="0" wp14:anchorId="131F39E8" wp14:editId="2FFD324E">
            <wp:extent cx="5448772" cy="10897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8772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0871A" w14:textId="560A4048" w:rsidR="006D292F" w:rsidRDefault="006D292F" w:rsidP="00604343">
      <w:r w:rsidRPr="006D292F">
        <w:drawing>
          <wp:inline distT="0" distB="0" distL="0" distR="0" wp14:anchorId="6250FF31" wp14:editId="585AF05D">
            <wp:extent cx="4877223" cy="2469094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2469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DF461" w14:textId="2CE0029B" w:rsidR="006D292F" w:rsidRDefault="006D292F" w:rsidP="00604343">
      <w:r w:rsidRPr="006D292F">
        <w:drawing>
          <wp:inline distT="0" distB="0" distL="0" distR="0" wp14:anchorId="628D397C" wp14:editId="587C4D98">
            <wp:extent cx="5731510" cy="11264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0AC95" w14:textId="129B2574" w:rsidR="008A2900" w:rsidRDefault="008A2900" w:rsidP="00604343">
      <w:r w:rsidRPr="008A2900">
        <w:drawing>
          <wp:inline distT="0" distB="0" distL="0" distR="0" wp14:anchorId="44AD078B" wp14:editId="455147CF">
            <wp:extent cx="5731510" cy="17367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89779" w14:textId="30DF2ADA" w:rsidR="006669C3" w:rsidRDefault="006669C3" w:rsidP="00604343">
      <w:r w:rsidRPr="006669C3">
        <w:drawing>
          <wp:inline distT="0" distB="0" distL="0" distR="0" wp14:anchorId="7CE176A9" wp14:editId="70921FE9">
            <wp:extent cx="5479255" cy="1082134"/>
            <wp:effectExtent l="0" t="0" r="762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B4C0" w14:textId="2F7ECA31" w:rsidR="006669C3" w:rsidRDefault="006669C3" w:rsidP="00604343">
      <w:r w:rsidRPr="006669C3">
        <w:drawing>
          <wp:inline distT="0" distB="0" distL="0" distR="0" wp14:anchorId="2E1F7A04" wp14:editId="0898B87C">
            <wp:extent cx="2621507" cy="1828958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1507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C386" w14:textId="53315A3C" w:rsidR="008A2900" w:rsidRDefault="008A2900" w:rsidP="00604343">
      <w:r>
        <w:lastRenderedPageBreak/>
        <w:t>Now creating jobs in Jenkins for both the branches</w:t>
      </w:r>
    </w:p>
    <w:p w14:paraId="275F83DE" w14:textId="169C94E0" w:rsidR="008A2900" w:rsidRDefault="008A2900" w:rsidP="00604343">
      <w:r w:rsidRPr="008A2900">
        <w:drawing>
          <wp:inline distT="0" distB="0" distL="0" distR="0" wp14:anchorId="100813A5" wp14:editId="20E6523F">
            <wp:extent cx="4831499" cy="2331922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D529E" w14:textId="28FA264A" w:rsidR="008A2900" w:rsidRDefault="008A2900" w:rsidP="00604343">
      <w:r w:rsidRPr="008A2900">
        <w:drawing>
          <wp:inline distT="0" distB="0" distL="0" distR="0" wp14:anchorId="01CD1B96" wp14:editId="34A7EB49">
            <wp:extent cx="3391194" cy="27434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1194" cy="27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BBC67" w14:textId="09442606" w:rsidR="008A2900" w:rsidRDefault="008A2900" w:rsidP="00604343">
      <w:r w:rsidRPr="008A2900">
        <w:drawing>
          <wp:inline distT="0" distB="0" distL="0" distR="0" wp14:anchorId="2C685CB9" wp14:editId="3AB9E99E">
            <wp:extent cx="5532599" cy="1745131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32599" cy="17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5C92" w14:textId="0ED223E2" w:rsidR="008A2900" w:rsidRDefault="008A2900" w:rsidP="00604343">
      <w:r w:rsidRPr="008A2900">
        <w:drawing>
          <wp:inline distT="0" distB="0" distL="0" distR="0" wp14:anchorId="57E13371" wp14:editId="258F8AF2">
            <wp:extent cx="5731510" cy="381444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750E5" w14:textId="2E089959" w:rsidR="008A2900" w:rsidRDefault="008A2900" w:rsidP="00604343">
      <w:r w:rsidRPr="008A2900">
        <w:drawing>
          <wp:inline distT="0" distB="0" distL="0" distR="0" wp14:anchorId="3C4D4871" wp14:editId="08DD54BD">
            <wp:extent cx="5731510" cy="5937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FB823" w14:textId="607278AC" w:rsidR="008A2900" w:rsidRDefault="008A2900" w:rsidP="00604343">
      <w:r w:rsidRPr="008A2900">
        <w:lastRenderedPageBreak/>
        <w:drawing>
          <wp:inline distT="0" distB="0" distL="0" distR="0" wp14:anchorId="3DAB7150" wp14:editId="14DC5351">
            <wp:extent cx="5520055" cy="3191933"/>
            <wp:effectExtent l="0" t="0" r="444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77729" cy="3225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C58B2" w14:textId="3CC1EDA8" w:rsidR="00011C35" w:rsidRDefault="00011C35" w:rsidP="00604343">
      <w:r w:rsidRPr="00011C35">
        <w:drawing>
          <wp:inline distT="0" distB="0" distL="0" distR="0" wp14:anchorId="068B05AE" wp14:editId="5FD65684">
            <wp:extent cx="5731510" cy="295910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720B0" w14:textId="19979C0C" w:rsidR="00011C35" w:rsidRDefault="00011C35" w:rsidP="00604343">
      <w:r>
        <w:t>Giving Jenkins unlimited power</w:t>
      </w:r>
    </w:p>
    <w:p w14:paraId="76C7087D" w14:textId="1EE7063D" w:rsidR="00011C35" w:rsidRDefault="00011C35" w:rsidP="00604343">
      <w:r w:rsidRPr="00011C35">
        <w:drawing>
          <wp:inline distT="0" distB="0" distL="0" distR="0" wp14:anchorId="139902C7" wp14:editId="700C51C0">
            <wp:extent cx="3048264" cy="19813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55021" w14:textId="23A91B34" w:rsidR="00011C35" w:rsidRDefault="00011C35" w:rsidP="00604343">
      <w:r w:rsidRPr="00011C35">
        <w:drawing>
          <wp:inline distT="0" distB="0" distL="0" distR="0" wp14:anchorId="173388AE" wp14:editId="2F0F3DF9">
            <wp:extent cx="3185436" cy="48010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55576" w14:textId="591F532D" w:rsidR="00011C35" w:rsidRDefault="00011C35" w:rsidP="00604343">
      <w:r>
        <w:t>Downloading the image and creating volume for the practical</w:t>
      </w:r>
    </w:p>
    <w:p w14:paraId="21C6DB83" w14:textId="176DB111" w:rsidR="00011C35" w:rsidRDefault="00011C35" w:rsidP="00604343">
      <w:r w:rsidRPr="00011C35">
        <w:drawing>
          <wp:inline distT="0" distB="0" distL="0" distR="0" wp14:anchorId="1D093A06" wp14:editId="0603C835">
            <wp:extent cx="3276884" cy="150889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5906E" w14:textId="65EA1608" w:rsidR="00011C35" w:rsidRDefault="006669C3" w:rsidP="00604343">
      <w:r w:rsidRPr="006669C3">
        <w:lastRenderedPageBreak/>
        <w:drawing>
          <wp:inline distT="0" distB="0" distL="0" distR="0" wp14:anchorId="539182C4" wp14:editId="10527405">
            <wp:extent cx="4077053" cy="111261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77053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C1875" w14:textId="285FAFAA" w:rsidR="006669C3" w:rsidRDefault="006669C3" w:rsidP="00604343">
      <w:r>
        <w:t>Testing whether image works fine and removing the container</w:t>
      </w:r>
    </w:p>
    <w:p w14:paraId="79E2E180" w14:textId="4C8541C5" w:rsidR="006669C3" w:rsidRDefault="006669C3" w:rsidP="00604343">
      <w:r w:rsidRPr="006669C3">
        <w:drawing>
          <wp:inline distT="0" distB="0" distL="0" distR="0" wp14:anchorId="37FC58B4" wp14:editId="66E3CEE6">
            <wp:extent cx="5509737" cy="116596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8F1D8" w14:textId="33D2E023" w:rsidR="006669C3" w:rsidRDefault="00151F2D" w:rsidP="00604343">
      <w:r w:rsidRPr="00151F2D">
        <w:drawing>
          <wp:inline distT="0" distB="0" distL="0" distR="0" wp14:anchorId="109A5AE9" wp14:editId="0C9E669A">
            <wp:extent cx="1928027" cy="3505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D6F6A" w14:textId="11734932" w:rsidR="00151F2D" w:rsidRDefault="00151F2D" w:rsidP="00604343">
      <w:r w:rsidRPr="00151F2D">
        <w:drawing>
          <wp:inline distT="0" distB="0" distL="0" distR="0" wp14:anchorId="1721E762" wp14:editId="0AB65F50">
            <wp:extent cx="3764606" cy="1097375"/>
            <wp:effectExtent l="0" t="0" r="762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E887B" w14:textId="29483A3C" w:rsidR="00151F2D" w:rsidRDefault="00151F2D" w:rsidP="00604343">
      <w:r w:rsidRPr="00151F2D">
        <w:drawing>
          <wp:inline distT="0" distB="0" distL="0" distR="0" wp14:anchorId="31A78AD4" wp14:editId="0385A91B">
            <wp:extent cx="2758679" cy="533446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7CB0" w14:textId="106BD1A2" w:rsidR="00151F2D" w:rsidRDefault="00151F2D" w:rsidP="00604343">
      <w:r>
        <w:t>Continuing the job of master branch to download if any changes observed and copy the files to the volumes path</w:t>
      </w:r>
    </w:p>
    <w:p w14:paraId="1355EAA1" w14:textId="3B971CC4" w:rsidR="00151F2D" w:rsidRDefault="00151F2D" w:rsidP="00604343">
      <w:r w:rsidRPr="00151F2D">
        <w:drawing>
          <wp:inline distT="0" distB="0" distL="0" distR="0" wp14:anchorId="408D7777" wp14:editId="7F2F45C4">
            <wp:extent cx="5731510" cy="272415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77095" w14:textId="4BBC0200" w:rsidR="00ED497B" w:rsidRDefault="00ED497B" w:rsidP="00604343">
      <w:r>
        <w:t>Similarly creating the job for the style branch</w:t>
      </w:r>
    </w:p>
    <w:p w14:paraId="06A58D8D" w14:textId="698FDF24" w:rsidR="00ED497B" w:rsidRDefault="00ED497B" w:rsidP="00604343">
      <w:r w:rsidRPr="00ED497B">
        <w:drawing>
          <wp:inline distT="0" distB="0" distL="0" distR="0" wp14:anchorId="01637E9E" wp14:editId="60FD1EB5">
            <wp:extent cx="2316681" cy="441998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16681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06821" w14:textId="202DC6A1" w:rsidR="00ED497B" w:rsidRDefault="00ED497B" w:rsidP="00604343">
      <w:r w:rsidRPr="00ED497B">
        <w:lastRenderedPageBreak/>
        <w:drawing>
          <wp:inline distT="0" distB="0" distL="0" distR="0" wp14:anchorId="478C2552" wp14:editId="235C1F69">
            <wp:extent cx="5731510" cy="368427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CCE8" w14:textId="5B89E373" w:rsidR="00ED497B" w:rsidRDefault="00ED497B" w:rsidP="00604343">
      <w:r w:rsidRPr="00ED497B">
        <w:drawing>
          <wp:inline distT="0" distB="0" distL="0" distR="0" wp14:anchorId="7F0F7A0D" wp14:editId="0FCA3618">
            <wp:extent cx="2812024" cy="640135"/>
            <wp:effectExtent l="0" t="0" r="762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12024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9D79" w14:textId="3C6288D8" w:rsidR="00ED497B" w:rsidRDefault="00ED497B" w:rsidP="00604343">
      <w:r w:rsidRPr="00ED497B">
        <w:drawing>
          <wp:inline distT="0" distB="0" distL="0" distR="0" wp14:anchorId="5FEA842B" wp14:editId="42DD3C63">
            <wp:extent cx="5220152" cy="107451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88902" w14:textId="09AD5ED3" w:rsidR="00ED497B" w:rsidRDefault="00E00C32" w:rsidP="00604343">
      <w:r>
        <w:t>And thus the jobs run for the 1</w:t>
      </w:r>
      <w:r w:rsidRPr="00E00C32">
        <w:rPr>
          <w:vertAlign w:val="superscript"/>
        </w:rPr>
        <w:t>st</w:t>
      </w:r>
      <w:r>
        <w:t xml:space="preserve"> time successfully</w:t>
      </w:r>
    </w:p>
    <w:p w14:paraId="5B1B6D30" w14:textId="3370B2CD" w:rsidR="00E00C32" w:rsidRDefault="00E00C32" w:rsidP="00604343">
      <w:r w:rsidRPr="00E00C32">
        <w:drawing>
          <wp:inline distT="0" distB="0" distL="0" distR="0" wp14:anchorId="21ABF762" wp14:editId="5D3E2079">
            <wp:extent cx="3535986" cy="1364098"/>
            <wp:effectExtent l="0" t="0" r="762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82B15" w14:textId="7EFFD4A7" w:rsidR="00E00C32" w:rsidRDefault="00E00C32" w:rsidP="00604343">
      <w:r>
        <w:t>Creating hooks to make the push automatic after commit</w:t>
      </w:r>
    </w:p>
    <w:p w14:paraId="378E0793" w14:textId="1B2AF091" w:rsidR="001749A8" w:rsidRDefault="001749A8" w:rsidP="00604343">
      <w:r w:rsidRPr="001749A8">
        <w:drawing>
          <wp:inline distT="0" distB="0" distL="0" distR="0" wp14:anchorId="595BAC63" wp14:editId="2CF13745">
            <wp:extent cx="2255715" cy="602032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55715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4FC28" w14:textId="0B3F274F" w:rsidR="00E00C32" w:rsidRDefault="001749A8" w:rsidP="00604343">
      <w:r>
        <w:t>Testing the hook working fine</w:t>
      </w:r>
    </w:p>
    <w:p w14:paraId="10D3B999" w14:textId="3CE21BB9" w:rsidR="001749A8" w:rsidRDefault="001749A8" w:rsidP="00604343">
      <w:r w:rsidRPr="001749A8">
        <w:lastRenderedPageBreak/>
        <w:drawing>
          <wp:inline distT="0" distB="0" distL="0" distR="0" wp14:anchorId="311BA3CC" wp14:editId="0C67A3B3">
            <wp:extent cx="5052498" cy="2004234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E50E3" w14:textId="32303708" w:rsidR="001749A8" w:rsidRDefault="001749A8" w:rsidP="00604343">
      <w:r>
        <w:t>Testing the hook for the branch and understood that it is working fine</w:t>
      </w:r>
    </w:p>
    <w:p w14:paraId="7EBC0AE4" w14:textId="3FC8EB39" w:rsidR="001749A8" w:rsidRDefault="001749A8" w:rsidP="00604343">
      <w:r>
        <w:t>But has to set upstream to work the push properly</w:t>
      </w:r>
    </w:p>
    <w:p w14:paraId="19F4B34A" w14:textId="2C8A8A26" w:rsidR="001749A8" w:rsidRDefault="001749A8" w:rsidP="00604343">
      <w:r w:rsidRPr="001749A8">
        <w:drawing>
          <wp:inline distT="0" distB="0" distL="0" distR="0" wp14:anchorId="79F3F012" wp14:editId="1E4DDFAC">
            <wp:extent cx="4663844" cy="1486029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2A447" w14:textId="2D4C6CBE" w:rsidR="001749A8" w:rsidRDefault="001749A8" w:rsidP="00604343">
      <w:r w:rsidRPr="001749A8">
        <w:drawing>
          <wp:inline distT="0" distB="0" distL="0" distR="0" wp14:anchorId="455D3717" wp14:editId="24174F5D">
            <wp:extent cx="4953429" cy="1348857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47336" w14:textId="22478A6C" w:rsidR="001749A8" w:rsidRDefault="001749A8" w:rsidP="00604343">
      <w:r w:rsidRPr="001749A8">
        <w:drawing>
          <wp:inline distT="0" distB="0" distL="0" distR="0" wp14:anchorId="252490E8" wp14:editId="06D7DD0A">
            <wp:extent cx="4762913" cy="236240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23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1725" w14:textId="14D86FC5" w:rsidR="001749A8" w:rsidRDefault="001749A8" w:rsidP="00604343">
      <w:r>
        <w:t xml:space="preserve">Create a chain job for the </w:t>
      </w:r>
      <w:r w:rsidR="00365F3D">
        <w:t>master branch to deploy the container in production environment</w:t>
      </w:r>
    </w:p>
    <w:p w14:paraId="2FADC5D1" w14:textId="4E449555" w:rsidR="00365F3D" w:rsidRDefault="00365F3D" w:rsidP="00604343">
      <w:r w:rsidRPr="00365F3D">
        <w:lastRenderedPageBreak/>
        <w:drawing>
          <wp:inline distT="0" distB="0" distL="0" distR="0" wp14:anchorId="5B27EA48" wp14:editId="2553AEC4">
            <wp:extent cx="4427604" cy="300254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1C3A2" w14:textId="440BDD9B" w:rsidR="00365F3D" w:rsidRDefault="00EF4FF2" w:rsidP="00604343">
      <w:r w:rsidRPr="00EF4FF2">
        <w:drawing>
          <wp:inline distT="0" distB="0" distL="0" distR="0" wp14:anchorId="16416CE3" wp14:editId="4FDC5036">
            <wp:extent cx="5731510" cy="1202055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E8A4C" w14:textId="2AE4B31C" w:rsidR="00365F3D" w:rsidRDefault="00365F3D" w:rsidP="00604343">
      <w:r>
        <w:t>Create a chain job for the style branch to deploy the container in the testing environment</w:t>
      </w:r>
      <w:r w:rsidR="00491A25">
        <w:t xml:space="preserve"> similar to master branch</w:t>
      </w:r>
    </w:p>
    <w:p w14:paraId="22B80141" w14:textId="5D2D124E" w:rsidR="00491A25" w:rsidRDefault="00EF4FF2" w:rsidP="00604343">
      <w:r w:rsidRPr="00EF4FF2">
        <w:drawing>
          <wp:inline distT="0" distB="0" distL="0" distR="0" wp14:anchorId="25242316" wp14:editId="720E4CDD">
            <wp:extent cx="5731510" cy="2933700"/>
            <wp:effectExtent l="0" t="0" r="254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6BFE1" w14:textId="700D40E6" w:rsidR="00491A25" w:rsidRDefault="00AE3F36" w:rsidP="00604343">
      <w:r>
        <w:t>Now creating a job</w:t>
      </w:r>
      <w:r w:rsidR="00AD2293">
        <w:t xml:space="preserve"> HPQAT </w:t>
      </w:r>
      <w:r>
        <w:t xml:space="preserve"> for the QAT to trigger the merge of the branches and also remove the testing system using the remote URL</w:t>
      </w:r>
    </w:p>
    <w:p w14:paraId="2F710AF4" w14:textId="2BF56940" w:rsidR="00AE3F36" w:rsidRDefault="00EF4FF2" w:rsidP="0060434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F384215" wp14:editId="40427B7D">
                <wp:simplePos x="0" y="0"/>
                <wp:positionH relativeFrom="column">
                  <wp:posOffset>2819400</wp:posOffset>
                </wp:positionH>
                <wp:positionV relativeFrom="paragraph">
                  <wp:posOffset>511387</wp:posOffset>
                </wp:positionV>
                <wp:extent cx="1413933" cy="84666"/>
                <wp:effectExtent l="0" t="0" r="15240" b="1079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3933" cy="8466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C37219" id="Rectangle 60" o:spid="_x0000_s1026" style="position:absolute;margin-left:222pt;margin-top:40.25pt;width:111.35pt;height:6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" fillcolor="#4472c4 [3204]" strokecolor="#1f3763 [1604]" strokeweight="1pt"/>
            </w:pict>
          </mc:Fallback>
        </mc:AlternateContent>
      </w:r>
      <w:r w:rsidRPr="00EF4FF2">
        <w:drawing>
          <wp:inline distT="0" distB="0" distL="0" distR="0" wp14:anchorId="00D37B6B" wp14:editId="2EE16554">
            <wp:extent cx="5731510" cy="3140710"/>
            <wp:effectExtent l="0" t="0" r="2540" b="254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89FDB" w14:textId="3D0579AA" w:rsidR="00AE3F36" w:rsidRDefault="00EF4FF2" w:rsidP="0060434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194753" wp14:editId="4648153D">
                <wp:simplePos x="0" y="0"/>
                <wp:positionH relativeFrom="column">
                  <wp:posOffset>1185333</wp:posOffset>
                </wp:positionH>
                <wp:positionV relativeFrom="paragraph">
                  <wp:posOffset>522182</wp:posOffset>
                </wp:positionV>
                <wp:extent cx="152400" cy="84666"/>
                <wp:effectExtent l="0" t="0" r="19050" b="1079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8466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F14D49" id="Rectangle 59" o:spid="_x0000_s1026" style="position:absolute;margin-left:93.35pt;margin-top:41.1pt;width:12pt;height: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" fillcolor="#4472c4 [3204]" strokecolor="#1f3763 [1604]" strokeweight="1pt"/>
            </w:pict>
          </mc:Fallback>
        </mc:AlternateContent>
      </w:r>
      <w:r w:rsidR="00AE3F36" w:rsidRPr="00AE3F36">
        <w:drawing>
          <wp:inline distT="0" distB="0" distL="0" distR="0" wp14:anchorId="4B9E748D" wp14:editId="38DB913C">
            <wp:extent cx="5731510" cy="1104265"/>
            <wp:effectExtent l="0" t="0" r="254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B2570" w14:textId="7F279DD1" w:rsidR="00AE3F36" w:rsidRDefault="00AE3F36" w:rsidP="00604343">
      <w:r w:rsidRPr="00AE3F36">
        <w:drawing>
          <wp:inline distT="0" distB="0" distL="0" distR="0" wp14:anchorId="1012DF0B" wp14:editId="3F035D85">
            <wp:extent cx="4793395" cy="2225233"/>
            <wp:effectExtent l="0" t="0" r="762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4759" w14:textId="7CCC5A03" w:rsidR="00AE3F36" w:rsidRDefault="00EF4FF2" w:rsidP="00604343">
      <w:r w:rsidRPr="00EF4FF2">
        <w:lastRenderedPageBreak/>
        <w:drawing>
          <wp:inline distT="0" distB="0" distL="0" distR="0" wp14:anchorId="46A61B2D" wp14:editId="6D6D7160">
            <wp:extent cx="4618120" cy="4061812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406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E15FB" w14:textId="1FAE3072" w:rsidR="00AE3F36" w:rsidRDefault="00AE3F36" w:rsidP="00604343">
      <w:r>
        <w:t>This complete the stuff we have to do to automate the process</w:t>
      </w:r>
    </w:p>
    <w:p w14:paraId="78854447" w14:textId="063FC9D6" w:rsidR="00AE3F36" w:rsidRDefault="00AE3F36" w:rsidP="00604343">
      <w:r>
        <w:t xml:space="preserve">And after the </w:t>
      </w:r>
      <w:r w:rsidR="00AD2293">
        <w:t xml:space="preserve">quality assurance team </w:t>
      </w:r>
      <w:r>
        <w:t xml:space="preserve">finds the changes are fine then they run the URL of the HPQAT job and </w:t>
      </w:r>
    </w:p>
    <w:p w14:paraId="5BB8B0DE" w14:textId="22FCD750" w:rsidR="00AE3F36" w:rsidRDefault="00AE3F36" w:rsidP="00604343">
      <w:r>
        <w:t xml:space="preserve">Then it triggers the merge of the branches </w:t>
      </w:r>
    </w:p>
    <w:p w14:paraId="58DCE96F" w14:textId="7CC27E02" w:rsidR="00AE3F36" w:rsidRDefault="00AE3F36" w:rsidP="00604343">
      <w:r>
        <w:t>And since there were changes made in the master branch it will trigger the HPmaster</w:t>
      </w:r>
    </w:p>
    <w:p w14:paraId="4C69042B" w14:textId="7BA5DD82" w:rsidR="00AE3F36" w:rsidRDefault="00AE3F36" w:rsidP="00604343">
      <w:r>
        <w:t>And on successful complete it triggers the downstream job HPmasterdeploy which deploys the stuff in the production environment</w:t>
      </w:r>
    </w:p>
    <w:p w14:paraId="252FD0B8" w14:textId="03F3031B" w:rsidR="00AE3F36" w:rsidRDefault="00AE3F36" w:rsidP="00604343">
      <w:r>
        <w:t xml:space="preserve">And this completes a demo or test project the depicts the work flow ( typical  and basic ) of a website management from end-end ( only minimum features are used as </w:t>
      </w:r>
      <w:r w:rsidR="00AD2293">
        <w:t>it is built form the technologies I knew )</w:t>
      </w:r>
    </w:p>
    <w:p w14:paraId="1CCADC0E" w14:textId="51B914FF" w:rsidR="007F1F40" w:rsidRDefault="007F1F40" w:rsidP="00604343">
      <w:r>
        <w:t>The entire event testing</w:t>
      </w:r>
    </w:p>
    <w:p w14:paraId="44674B56" w14:textId="5B263D7C" w:rsidR="007F1F40" w:rsidRDefault="007F1F40" w:rsidP="00604343">
      <w:r>
        <w:t>1: changes made to style branch</w:t>
      </w:r>
    </w:p>
    <w:p w14:paraId="58B4C734" w14:textId="6511A692" w:rsidR="007F1F40" w:rsidRDefault="007F1F40" w:rsidP="00604343">
      <w:r w:rsidRPr="007F1F40">
        <w:drawing>
          <wp:inline distT="0" distB="0" distL="0" distR="0" wp14:anchorId="4D7C26E4" wp14:editId="2EECE926">
            <wp:extent cx="4465707" cy="1691787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17C9" w14:textId="48C3FD68" w:rsidR="007F1F40" w:rsidRDefault="007F1F40" w:rsidP="00604343">
      <w:r>
        <w:t>2: the branch job runs</w:t>
      </w:r>
    </w:p>
    <w:p w14:paraId="21DD4B83" w14:textId="083F402C" w:rsidR="007F1F40" w:rsidRDefault="007F1F40" w:rsidP="00604343">
      <w:r w:rsidRPr="007F1F40">
        <w:lastRenderedPageBreak/>
        <w:drawing>
          <wp:inline distT="0" distB="0" distL="0" distR="0" wp14:anchorId="65CB91E0" wp14:editId="2BD6394C">
            <wp:extent cx="1522557" cy="677334"/>
            <wp:effectExtent l="0" t="0" r="1905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619555" cy="72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D8F21" w14:textId="571D1BFF" w:rsidR="007F1F40" w:rsidRDefault="007F1F40" w:rsidP="00604343">
      <w:r>
        <w:t>Which initiates the branch deploy</w:t>
      </w:r>
    </w:p>
    <w:p w14:paraId="12C7F0F0" w14:textId="5460D05B" w:rsidR="007F1F40" w:rsidRDefault="007F1F40" w:rsidP="00604343">
      <w:r w:rsidRPr="007F1F40">
        <w:drawing>
          <wp:inline distT="0" distB="0" distL="0" distR="0" wp14:anchorId="0931FE05" wp14:editId="53E8857E">
            <wp:extent cx="1513786" cy="719667"/>
            <wp:effectExtent l="0" t="0" r="0" b="44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530788" cy="72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6124B" w14:textId="15872E5C" w:rsidR="007F1F40" w:rsidRDefault="00EF4FF2" w:rsidP="0060434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0A4E9E" wp14:editId="22C41931">
                <wp:simplePos x="0" y="0"/>
                <wp:positionH relativeFrom="column">
                  <wp:posOffset>1566333</wp:posOffset>
                </wp:positionH>
                <wp:positionV relativeFrom="paragraph">
                  <wp:posOffset>257387</wp:posOffset>
                </wp:positionV>
                <wp:extent cx="1058334" cy="262466"/>
                <wp:effectExtent l="0" t="0" r="27940" b="2349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8334" cy="2624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A5E65" id="Rectangle 57" o:spid="_x0000_s1026" style="position:absolute;margin-left:123.35pt;margin-top:20.25pt;width:83.35pt;height:20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" filled="f" strokecolor="yellow" strokeweight="1pt"/>
            </w:pict>
          </mc:Fallback>
        </mc:AlternateContent>
      </w:r>
      <w:r w:rsidR="007F1F40">
        <w:t>3: testing the website by QAT</w:t>
      </w:r>
      <w:r w:rsidR="002E39DC">
        <w:t xml:space="preserve"> </w:t>
      </w:r>
      <w:r w:rsidR="002E39DC" w:rsidRPr="002E39DC">
        <w:drawing>
          <wp:inline distT="0" distB="0" distL="0" distR="0" wp14:anchorId="6A4E99F6" wp14:editId="7C103F21">
            <wp:extent cx="5731510" cy="577405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720E8" w14:textId="0897ACE2" w:rsidR="007F1F40" w:rsidRDefault="007F1F40" w:rsidP="00604343">
      <w:r>
        <w:t>4: run the QAT job on approval</w:t>
      </w:r>
    </w:p>
    <w:p w14:paraId="1E3F3C2E" w14:textId="583426A5" w:rsidR="007F1F40" w:rsidRDefault="007F1F40" w:rsidP="00604343">
      <w:r w:rsidRPr="007F1F40">
        <w:drawing>
          <wp:inline distT="0" distB="0" distL="0" distR="0" wp14:anchorId="40D61ECF" wp14:editId="7168AFFB">
            <wp:extent cx="2370025" cy="1097375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370025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B6886" w14:textId="624D166A" w:rsidR="007F1F40" w:rsidRDefault="007F1F40" w:rsidP="00604343">
      <w:r>
        <w:t>5: as the merge happens the changes are made in master branch triggers the master job</w:t>
      </w:r>
    </w:p>
    <w:p w14:paraId="4261CFA0" w14:textId="1B69F216" w:rsidR="007F1F40" w:rsidRDefault="007F1F40" w:rsidP="00604343">
      <w:r w:rsidRPr="007F1F40">
        <w:lastRenderedPageBreak/>
        <w:drawing>
          <wp:inline distT="0" distB="0" distL="0" distR="0" wp14:anchorId="39BBFCFB" wp14:editId="7BE50125">
            <wp:extent cx="1676545" cy="69348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90365" w14:textId="4B23AB6D" w:rsidR="007F1F40" w:rsidRDefault="007F1F40" w:rsidP="00604343">
      <w:r>
        <w:t>Which triggers the master deploy on the production environment</w:t>
      </w:r>
    </w:p>
    <w:p w14:paraId="69B21F01" w14:textId="28181B54" w:rsidR="007F1F40" w:rsidRDefault="007F1F40" w:rsidP="00604343">
      <w:r w:rsidRPr="007F1F40">
        <w:drawing>
          <wp:inline distT="0" distB="0" distL="0" distR="0" wp14:anchorId="7899A930" wp14:editId="39FC88C7">
            <wp:extent cx="2240474" cy="1005927"/>
            <wp:effectExtent l="0" t="0" r="762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D219C" w14:textId="0755DDE6" w:rsidR="007F1F40" w:rsidRDefault="007F1F40" w:rsidP="00604343">
      <w:r>
        <w:t>6: At last the website hosting on the production environment</w:t>
      </w:r>
    </w:p>
    <w:p w14:paraId="0282495E" w14:textId="2876070A" w:rsidR="007F1F40" w:rsidRDefault="00EF4FF2" w:rsidP="0060434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F8CE5E" wp14:editId="2EC179DD">
                <wp:simplePos x="0" y="0"/>
                <wp:positionH relativeFrom="column">
                  <wp:posOffset>1092200</wp:posOffset>
                </wp:positionH>
                <wp:positionV relativeFrom="paragraph">
                  <wp:posOffset>73237</wp:posOffset>
                </wp:positionV>
                <wp:extent cx="1481667" cy="364066"/>
                <wp:effectExtent l="0" t="0" r="23495" b="1714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1667" cy="3640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2655CB" id="Rectangle 58" o:spid="_x0000_s1026" style="position:absolute;margin-left:86pt;margin-top:5.75pt;width:116.65pt;height:28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" filled="f" strokecolor="yellow" strokeweight="1pt"/>
            </w:pict>
          </mc:Fallback>
        </mc:AlternateContent>
      </w:r>
      <w:r w:rsidR="007F1F40" w:rsidRPr="007F1F40">
        <w:drawing>
          <wp:inline distT="0" distB="0" distL="0" distR="0" wp14:anchorId="168A0658" wp14:editId="32520415">
            <wp:extent cx="5731510" cy="579818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9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3E1F6" w14:textId="77777777" w:rsidR="00AE3F36" w:rsidRDefault="00AE3F36" w:rsidP="00604343"/>
    <w:p w14:paraId="5411EBD4" w14:textId="77777777" w:rsidR="00365F3D" w:rsidRDefault="00365F3D" w:rsidP="00604343"/>
    <w:p w14:paraId="2B486017" w14:textId="77777777" w:rsidR="006669C3" w:rsidRDefault="006669C3" w:rsidP="00604343"/>
    <w:sectPr w:rsidR="006669C3" w:rsidSect="00604343">
      <w:pgSz w:w="11906" w:h="16838"/>
      <w:pgMar w:top="568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sTA3NzKztDAzsDBW0lEKTi0uzszPAykwrAUAs6+D9ywAAAA="/>
  </w:docVars>
  <w:rsids>
    <w:rsidRoot w:val="00DC5673"/>
    <w:rsid w:val="00011C35"/>
    <w:rsid w:val="00151F2D"/>
    <w:rsid w:val="001749A8"/>
    <w:rsid w:val="002E39DC"/>
    <w:rsid w:val="0032450F"/>
    <w:rsid w:val="00365F3D"/>
    <w:rsid w:val="00491A25"/>
    <w:rsid w:val="00604343"/>
    <w:rsid w:val="006669C3"/>
    <w:rsid w:val="006D292F"/>
    <w:rsid w:val="007F1F40"/>
    <w:rsid w:val="008A2900"/>
    <w:rsid w:val="00AD2293"/>
    <w:rsid w:val="00AE3F36"/>
    <w:rsid w:val="00DC5673"/>
    <w:rsid w:val="00E00C32"/>
    <w:rsid w:val="00ED497B"/>
    <w:rsid w:val="00EF4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BB04A"/>
  <w15:chartTrackingRefBased/>
  <w15:docId w15:val="{D05984B3-D145-496B-A624-A064EE992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fontTable" Target="fontTable.xml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theme" Target="theme/theme1.xml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3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kanth garlapati</dc:creator>
  <cp:keywords/>
  <dc:description/>
  <cp:lastModifiedBy>chandrakanth garlapati</cp:lastModifiedBy>
  <cp:revision>4</cp:revision>
  <dcterms:created xsi:type="dcterms:W3CDTF">2020-05-06T14:26:00Z</dcterms:created>
  <dcterms:modified xsi:type="dcterms:W3CDTF">2020-05-06T19:34:00Z</dcterms:modified>
</cp:coreProperties>
</file>